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29DE" w:rsidRDefault="007B2DB9" w:rsidP="00A7087D">
      <w:pPr>
        <w:bidi/>
      </w:pPr>
      <w:bookmarkStart w:id="0" w:name="_GoBack"/>
      <w:bookmarkEnd w:id="0"/>
      <w:r w:rsidRPr="00133A4E">
        <w:rPr>
          <w:noProof/>
          <w:color w:val="515251"/>
          <w:lang w:val="en-GB"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7" o:spid="_x0000_s1039" type="#_x0000_t202" style="position:absolute;left:0;text-align:left;margin-left:-28.5pt;margin-top:24.75pt;width:270pt;height:85.5pt;z-index:2516459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" filled="f" stroked="f">
            <v:textbox style="mso-next-textbox:#Text Box 7">
              <w:txbxContent>
                <w:p w:rsidR="007B2DB9" w:rsidRPr="007B2DB9" w:rsidRDefault="007B2DB9" w:rsidP="007B2DB9">
                  <w:pPr>
                    <w:jc w:val="center"/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</w:pPr>
                  <w:r w:rsidRPr="007B2DB9"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  <w:t>(843)-204-5645</w:t>
                  </w:r>
                </w:p>
                <w:p w:rsidR="007B2DB9" w:rsidRPr="007B2DB9" w:rsidRDefault="007B2DB9" w:rsidP="007B2DB9">
                  <w:pPr>
                    <w:jc w:val="center"/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</w:pPr>
                  <w:proofErr w:type="spellStart"/>
                  <w:r w:rsidRPr="007B2DB9"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  <w:t>Houston</w:t>
                  </w:r>
                  <w:proofErr w:type="gramStart"/>
                  <w:r w:rsidRPr="007B2DB9"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  <w:t>,TX</w:t>
                  </w:r>
                  <w:proofErr w:type="spellEnd"/>
                  <w:proofErr w:type="gramEnd"/>
                </w:p>
                <w:p w:rsidR="007B2DB9" w:rsidRPr="007B2DB9" w:rsidRDefault="007B2DB9" w:rsidP="007B2DB9">
                  <w:pPr>
                    <w:jc w:val="center"/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</w:pPr>
                  <w:r w:rsidRPr="007B2DB9"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  <w:t>John09@gmail.com</w:t>
                  </w:r>
                </w:p>
                <w:p w:rsidR="007B2DB9" w:rsidRPr="00CA6AEB" w:rsidRDefault="007B2DB9" w:rsidP="007B2DB9">
                  <w:pPr>
                    <w:spacing w:line="252" w:lineRule="auto"/>
                    <w:jc w:val="center"/>
                    <w:rPr>
                      <w:rFonts w:ascii="Open Sans Light" w:hAnsi="Open Sans Light" w:cs="Open Sans Light"/>
                      <w:color w:val="888888"/>
                      <w:sz w:val="26"/>
                      <w:szCs w:val="26"/>
                    </w:rPr>
                  </w:pPr>
                </w:p>
                <w:p w:rsidR="00672D61" w:rsidRPr="0006640C" w:rsidRDefault="00672D61" w:rsidP="007B2DB9">
                  <w:pPr>
                    <w:spacing w:after="80" w:line="240" w:lineRule="auto"/>
                    <w:jc w:val="center"/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133A4E" w:rsidRPr="00133A4E">
        <w:rPr>
          <w:noProof/>
          <w:color w:val="515251"/>
          <w:lang w:val="en-GB" w:eastAsia="en-GB"/>
        </w:rPr>
        <w:pict>
          <v:rect id="Rectangle 31" o:spid="_x0000_s1044" style="position:absolute;left:0;text-align:left;margin-left:258pt;margin-top:-54pt;width:170.25pt;height:183pt;z-index:251673600;visibility:visible;mso-width-relative:margin;mso-height-relative:margin;v-text-anchor:middle" stroked="f" strokeweight="1pt">
            <v:fill r:id="rId4" o:title="pexels-photo-2379004" recolor="t" rotate="t" type="frame"/>
          </v:rect>
        </w:pict>
      </w:r>
      <w:r w:rsidR="00133A4E" w:rsidRPr="00133A4E">
        <w:rPr>
          <w:noProof/>
          <w:color w:val="515251"/>
          <w:lang w:val="en-GB" w:eastAsia="en-GB"/>
        </w:rPr>
        <w:pict>
          <v:shape id="Text Box 20" o:spid="_x0000_s1028" type="#_x0000_t202" style="position:absolute;left:0;text-align:left;margin-left:-62.25pt;margin-top:375.35pt;width:348.75pt;height:106.15pt;z-index:2516531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" filled="f" stroked="f">
            <v:textbox style="mso-next-textbox:#Text Box 20">
              <w:txbxContent>
                <w:p w:rsidR="00107469" w:rsidRPr="00107469" w:rsidRDefault="00107469" w:rsidP="00107469">
                  <w:pPr>
                    <w:spacing w:after="0" w:line="360" w:lineRule="auto"/>
                    <w:textAlignment w:val="top"/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</w:pPr>
                  <w:r w:rsidRPr="00107469"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  <w:t xml:space="preserve">Assessed more </w:t>
                  </w:r>
                  <w:proofErr w:type="gramStart"/>
                  <w:r w:rsidRPr="00107469"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  <w:t>than  50</w:t>
                  </w:r>
                  <w:proofErr w:type="gramEnd"/>
                  <w:r w:rsidRPr="00107469"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  <w:t xml:space="preserve"> students’ progress throughout the term </w:t>
                  </w:r>
                </w:p>
                <w:p w:rsidR="00107469" w:rsidRPr="00107469" w:rsidRDefault="00107469" w:rsidP="00107469">
                  <w:pPr>
                    <w:spacing w:after="0" w:line="360" w:lineRule="auto"/>
                    <w:textAlignment w:val="top"/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</w:pPr>
                  <w:r w:rsidRPr="00107469"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  <w:t>Provided informative presentations to students regarding different areas of studies and ensure that all students fully comprehend all aspects</w:t>
                  </w:r>
                </w:p>
                <w:p w:rsidR="00107469" w:rsidRPr="00107469" w:rsidRDefault="00107469" w:rsidP="00107469">
                  <w:pPr>
                    <w:spacing w:after="0" w:line="360" w:lineRule="auto"/>
                    <w:textAlignment w:val="top"/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</w:pPr>
                </w:p>
                <w:p w:rsidR="00107469" w:rsidRPr="00DF1535" w:rsidRDefault="00107469" w:rsidP="00107469">
                  <w:pPr>
                    <w:rPr>
                      <w:rFonts w:ascii="Georgia" w:hAnsi="Georgia"/>
                      <w:color w:val="555252"/>
                      <w:sz w:val="24"/>
                    </w:rPr>
                  </w:pPr>
                </w:p>
                <w:p w:rsidR="00107469" w:rsidRPr="008040E1" w:rsidRDefault="00107469" w:rsidP="00107469"/>
                <w:p w:rsidR="00107469" w:rsidRPr="00B521E1" w:rsidRDefault="00107469" w:rsidP="00107469"/>
                <w:p w:rsidR="001B0A2E" w:rsidRPr="00107469" w:rsidRDefault="001B0A2E" w:rsidP="00107469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="00133A4E" w:rsidRPr="00133A4E">
        <w:rPr>
          <w:noProof/>
          <w:color w:val="515251"/>
          <w:lang w:val="en-GB" w:eastAsia="en-GB"/>
        </w:rPr>
        <w:pict>
          <v:shape id="Text Box 19" o:spid="_x0000_s1031" type="#_x0000_t202" style="position:absolute;left:0;text-align:left;margin-left:-57pt;margin-top:347.6pt;width:352.5pt;height:27.75pt;z-index:2516520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Te0uAIAAME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" filled="f" stroked="f">
            <v:textbox style="mso-next-textbox:#Text Box 19">
              <w:txbxContent>
                <w:p w:rsidR="001B0A2E" w:rsidRPr="00C2338D" w:rsidRDefault="006F6F64" w:rsidP="00C2338D">
                  <w:pPr>
                    <w:rPr>
                      <w:rFonts w:ascii="Bebas Neue Regular" w:hAnsi="Bebas Neue Regular" w:cs="Open Sans Light"/>
                      <w:color w:val="606261"/>
                      <w:spacing w:val="20"/>
                      <w:sz w:val="32"/>
                      <w:szCs w:val="32"/>
                    </w:rPr>
                  </w:pPr>
                  <w:r>
                    <w:rPr>
                      <w:rFonts w:ascii="Bebas Neue Regular" w:hAnsi="Bebas Neue Regular" w:cs="Open Sans Light"/>
                      <w:color w:val="606261"/>
                      <w:spacing w:val="20"/>
                      <w:sz w:val="32"/>
                      <w:szCs w:val="32"/>
                    </w:rPr>
                    <w:t>English Assistant</w:t>
                  </w:r>
                  <w:r w:rsidR="001B0A2E" w:rsidRPr="00C2338D">
                    <w:rPr>
                      <w:rFonts w:ascii="Bebas Neue Regular" w:hAnsi="Bebas Neue Regular" w:cs="Open Sans Light"/>
                      <w:color w:val="606261"/>
                      <w:spacing w:val="20"/>
                      <w:sz w:val="32"/>
                      <w:szCs w:val="32"/>
                    </w:rPr>
                    <w:t xml:space="preserve"> </w:t>
                  </w:r>
                  <w:r w:rsidR="00275729" w:rsidRPr="00C2338D">
                    <w:rPr>
                      <w:rFonts w:ascii="Bebas Neue Regular" w:hAnsi="Bebas Neue Regular" w:cs="Open Sans Light"/>
                      <w:color w:val="606261"/>
                      <w:spacing w:val="20"/>
                      <w:sz w:val="32"/>
                      <w:szCs w:val="32"/>
                    </w:rPr>
                    <w:t>(</w:t>
                  </w:r>
                  <w:r w:rsidR="00C2338D">
                    <w:rPr>
                      <w:rFonts w:ascii="Bebas Neue Regular" w:hAnsi="Bebas Neue Regular" w:cs="Open Sans Light"/>
                      <w:color w:val="606261"/>
                      <w:spacing w:val="20"/>
                      <w:sz w:val="32"/>
                      <w:szCs w:val="32"/>
                    </w:rPr>
                    <w:t>2007</w:t>
                  </w:r>
                  <w:r w:rsidR="001B0A2E" w:rsidRPr="00C2338D">
                    <w:rPr>
                      <w:rFonts w:ascii="Bebas Neue Regular" w:hAnsi="Bebas Neue Regular" w:cs="Open Sans Light"/>
                      <w:color w:val="606261"/>
                      <w:spacing w:val="20"/>
                      <w:sz w:val="32"/>
                      <w:szCs w:val="32"/>
                    </w:rPr>
                    <w:t xml:space="preserve"> </w:t>
                  </w:r>
                  <w:r w:rsidR="00275729" w:rsidRPr="00C2338D">
                    <w:rPr>
                      <w:rFonts w:ascii="Bebas Neue Regular" w:hAnsi="Bebas Neue Regular" w:cs="Open Sans Light"/>
                      <w:color w:val="606261"/>
                      <w:spacing w:val="20"/>
                      <w:sz w:val="32"/>
                      <w:szCs w:val="32"/>
                    </w:rPr>
                    <w:t>–</w:t>
                  </w:r>
                  <w:r w:rsidR="001B0A2E" w:rsidRPr="00C2338D">
                    <w:rPr>
                      <w:rFonts w:ascii="Bebas Neue Regular" w:hAnsi="Bebas Neue Regular" w:cs="Open Sans Light"/>
                      <w:color w:val="606261"/>
                      <w:spacing w:val="20"/>
                      <w:sz w:val="32"/>
                      <w:szCs w:val="32"/>
                    </w:rPr>
                    <w:t xml:space="preserve"> 20</w:t>
                  </w:r>
                  <w:r w:rsidR="00C2338D">
                    <w:rPr>
                      <w:rFonts w:ascii="Bebas Neue Regular" w:hAnsi="Bebas Neue Regular" w:cs="Open Sans Light"/>
                      <w:color w:val="606261"/>
                      <w:spacing w:val="20"/>
                      <w:sz w:val="32"/>
                      <w:szCs w:val="32"/>
                    </w:rPr>
                    <w:t>10</w:t>
                  </w:r>
                  <w:r w:rsidR="00275729" w:rsidRPr="00C2338D">
                    <w:rPr>
                      <w:rFonts w:ascii="Bebas Neue Regular" w:hAnsi="Bebas Neue Regular" w:cs="Open Sans Light"/>
                      <w:color w:val="606261"/>
                      <w:spacing w:val="20"/>
                      <w:sz w:val="32"/>
                      <w:szCs w:val="32"/>
                    </w:rPr>
                    <w:t>)</w:t>
                  </w:r>
                </w:p>
              </w:txbxContent>
            </v:textbox>
          </v:shape>
        </w:pict>
      </w:r>
      <w:r w:rsidR="00133A4E" w:rsidRPr="00133A4E">
        <w:rPr>
          <w:noProof/>
          <w:color w:val="515251"/>
          <w:lang w:val="en-GB" w:eastAsia="en-GB"/>
        </w:rPr>
        <w:pict>
          <v:shape id="Text Box 10" o:spid="_x0000_s1030" type="#_x0000_t202" style="position:absolute;left:0;text-align:left;margin-left:-57pt;margin-top:206.25pt;width:348.75pt;height:182.6pt;z-index:2516490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" filled="f" stroked="f">
            <v:textbox style="mso-next-textbox:#Text Box 10">
              <w:txbxContent>
                <w:p w:rsidR="00107469" w:rsidRPr="00107469" w:rsidRDefault="00107469" w:rsidP="00107469">
                  <w:pPr>
                    <w:spacing w:line="216" w:lineRule="auto"/>
                    <w:jc w:val="both"/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</w:pPr>
                  <w:r w:rsidRPr="00107469"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  <w:t>Participated in student recruitment and placement activities</w:t>
                  </w:r>
                </w:p>
                <w:p w:rsidR="00107469" w:rsidRPr="00107469" w:rsidRDefault="00107469" w:rsidP="00107469">
                  <w:pPr>
                    <w:spacing w:line="216" w:lineRule="auto"/>
                    <w:jc w:val="both"/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</w:pPr>
                  <w:r w:rsidRPr="00107469"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  <w:t>Coordinated "Science Day" event</w:t>
                  </w:r>
                </w:p>
                <w:p w:rsidR="00107469" w:rsidRPr="00107469" w:rsidRDefault="00107469" w:rsidP="00107469">
                  <w:pPr>
                    <w:spacing w:line="216" w:lineRule="auto"/>
                    <w:jc w:val="both"/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</w:pPr>
                  <w:r w:rsidRPr="00107469"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  <w:t>Contributed to raising retention rate from 56% to 73%</w:t>
                  </w:r>
                </w:p>
                <w:p w:rsidR="00107469" w:rsidRPr="00107469" w:rsidRDefault="00107469" w:rsidP="00107469">
                  <w:pPr>
                    <w:spacing w:line="216" w:lineRule="auto"/>
                    <w:jc w:val="both"/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</w:pPr>
                  <w:r w:rsidRPr="00107469"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  <w:t xml:space="preserve">Efficiently organized the students' curriculum by working closely with the other staff </w:t>
                  </w:r>
                </w:p>
                <w:p w:rsidR="00107469" w:rsidRPr="00107469" w:rsidRDefault="00107469" w:rsidP="00107469">
                  <w:pPr>
                    <w:spacing w:line="216" w:lineRule="auto"/>
                    <w:jc w:val="both"/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</w:pPr>
                  <w:r w:rsidRPr="00107469"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  <w:t xml:space="preserve">Adopted unique teaching </w:t>
                  </w:r>
                  <w:proofErr w:type="spellStart"/>
                  <w:r w:rsidRPr="00107469"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  <w:t>methodologie</w:t>
                  </w:r>
                  <w:proofErr w:type="spellEnd"/>
                  <w:r w:rsidRPr="00107469"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  <w:t xml:space="preserve"> and motivated healthy group discussions</w:t>
                  </w:r>
                </w:p>
                <w:p w:rsidR="00107469" w:rsidRPr="00B521E1" w:rsidRDefault="00107469" w:rsidP="00107469">
                  <w:pPr>
                    <w:spacing w:line="360" w:lineRule="auto"/>
                    <w:rPr>
                      <w:rFonts w:ascii="Open Sans Light" w:hAnsi="Open Sans Light" w:cs="Open Sans Light"/>
                      <w:color w:val="343434"/>
                    </w:rPr>
                  </w:pPr>
                </w:p>
                <w:p w:rsidR="00107469" w:rsidRPr="008040E1" w:rsidRDefault="00107469" w:rsidP="00107469"/>
                <w:p w:rsidR="00107469" w:rsidRPr="00B521E1" w:rsidRDefault="00107469" w:rsidP="00107469"/>
                <w:p w:rsidR="002B38C2" w:rsidRPr="00107469" w:rsidRDefault="002B38C2" w:rsidP="00107469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="00133A4E" w:rsidRPr="00133A4E">
        <w:rPr>
          <w:noProof/>
          <w:color w:val="515251"/>
          <w:lang w:val="en-GB" w:eastAsia="en-GB"/>
        </w:rPr>
        <w:pict>
          <v:shape id="Text Box 5" o:spid="_x0000_s1038" type="#_x0000_t202" style="position:absolute;left:0;text-align:left;margin-left:-165.75pt;margin-top:-21pt;width:419.3pt;height:42pt;z-index:2516449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" filled="f" stroked="f">
            <v:textbox style="mso-next-textbox:#Text Box 5">
              <w:txbxContent>
                <w:p w:rsidR="00F629E5" w:rsidRPr="00C2338D" w:rsidRDefault="007B2DB9" w:rsidP="00B52B19">
                  <w:pPr>
                    <w:spacing w:after="0" w:line="204" w:lineRule="auto"/>
                    <w:jc w:val="right"/>
                    <w:rPr>
                      <w:rFonts w:ascii="Bebas Neue Regular" w:hAnsi="Bebas Neue Regular"/>
                      <w:color w:val="93D7E7"/>
                      <w:spacing w:val="60"/>
                      <w:sz w:val="70"/>
                      <w:szCs w:val="70"/>
                    </w:rPr>
                  </w:pPr>
                  <w:r>
                    <w:rPr>
                      <w:rFonts w:ascii="Bebas Neue Regular" w:hAnsi="Bebas Neue Regular"/>
                      <w:color w:val="93D7E7"/>
                      <w:spacing w:val="60"/>
                      <w:sz w:val="70"/>
                      <w:szCs w:val="70"/>
                    </w:rPr>
                    <w:t>William Johns</w:t>
                  </w:r>
                </w:p>
              </w:txbxContent>
            </v:textbox>
          </v:shape>
        </w:pict>
      </w:r>
      <w:r w:rsidR="00133A4E" w:rsidRPr="00133A4E">
        <w:rPr>
          <w:noProof/>
          <w:color w:val="515251"/>
          <w:lang w:val="en-GB" w:eastAsia="en-GB"/>
        </w:rPr>
        <w:pict>
          <v:rect id="Rectangle 33" o:spid="_x0000_s1026" style="position:absolute;left:0;text-align:left;margin-left:249pt;margin-top:-11.25pt;width:18pt;height:18pt;z-index:25167564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" fillcolor="#93d7e7" stroked="f" strokeweight="1pt"/>
        </w:pict>
      </w:r>
      <w:r w:rsidR="00133A4E" w:rsidRPr="00133A4E">
        <w:rPr>
          <w:noProof/>
          <w:color w:val="515251"/>
          <w:lang w:val="en-GB" w:eastAsia="en-GB"/>
        </w:rPr>
        <w:pict>
          <v:shape id="Text Box 21" o:spid="_x0000_s1045" type="#_x0000_t202" style="position:absolute;left:0;text-align:left;margin-left:-57.75pt;margin-top:500.6pt;width:352.5pt;height:49.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" filled="f" stroked="f">
            <v:textbox style="mso-next-textbox:#Text Box 21">
              <w:txbxContent>
                <w:p w:rsidR="000379E8" w:rsidRPr="000A1181" w:rsidRDefault="000379E8" w:rsidP="00962269">
                  <w:pPr>
                    <w:rPr>
                      <w:rFonts w:ascii="Bebas Neue Regular" w:hAnsi="Bebas Neue Regular"/>
                      <w:color w:val="93D7E7"/>
                      <w:spacing w:val="40"/>
                      <w:sz w:val="56"/>
                      <w:szCs w:val="56"/>
                    </w:rPr>
                  </w:pPr>
                  <w:r w:rsidRPr="000A1181">
                    <w:rPr>
                      <w:rFonts w:ascii="Bebas Neue Regular" w:hAnsi="Bebas Neue Regular"/>
                      <w:color w:val="93D7E7"/>
                      <w:spacing w:val="40"/>
                      <w:sz w:val="56"/>
                      <w:szCs w:val="56"/>
                    </w:rPr>
                    <w:t>Education</w:t>
                  </w:r>
                </w:p>
              </w:txbxContent>
            </v:textbox>
          </v:shape>
        </w:pict>
      </w:r>
      <w:r w:rsidR="00133A4E" w:rsidRPr="00133A4E">
        <w:rPr>
          <w:noProof/>
          <w:lang w:val="en-GB" w:eastAsia="en-GB"/>
        </w:rPr>
        <w:pict>
          <v:shape id="Text Box 8" o:spid="_x0000_s1027" type="#_x0000_t202" style="position:absolute;left:0;text-align:left;margin-left:-57.75pt;margin-top:134.25pt;width:352.5pt;height:49.5pt;z-index:2516469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BGOtgIAAMA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" filled="f" stroked="f">
            <v:textbox style="mso-next-textbox:#Text Box 8">
              <w:txbxContent>
                <w:p w:rsidR="00672D61" w:rsidRPr="000A1181" w:rsidRDefault="00672D61" w:rsidP="00962269">
                  <w:pPr>
                    <w:rPr>
                      <w:rFonts w:ascii="Bebas Neue Bold" w:hAnsi="Bebas Neue Bold"/>
                      <w:color w:val="EAD3B6"/>
                      <w:spacing w:val="100"/>
                      <w:sz w:val="70"/>
                      <w:szCs w:val="70"/>
                    </w:rPr>
                  </w:pPr>
                  <w:r w:rsidRPr="000A1181">
                    <w:rPr>
                      <w:rFonts w:ascii="Bebas Neue Bold" w:hAnsi="Bebas Neue Bold"/>
                      <w:color w:val="EAD3B6"/>
                      <w:spacing w:val="100"/>
                      <w:sz w:val="70"/>
                      <w:szCs w:val="70"/>
                    </w:rPr>
                    <w:t>Experience</w:t>
                  </w:r>
                </w:p>
              </w:txbxContent>
            </v:textbox>
          </v:shape>
        </w:pict>
      </w:r>
      <w:r w:rsidR="00133A4E" w:rsidRPr="00133A4E">
        <w:rPr>
          <w:noProof/>
          <w:lang w:val="en-GB" w:eastAsia="en-GB"/>
        </w:rPr>
        <w:pict>
          <v:shape id="Text Box 9" o:spid="_x0000_s1033" type="#_x0000_t202" style="position:absolute;left:0;text-align:left;margin-left:-57pt;margin-top:183.75pt;width:352.5pt;height:27.75pt;z-index:2516480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SSAtwIAAMA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" filled="f" stroked="f">
            <v:textbox style="mso-next-textbox:#Text Box 9">
              <w:txbxContent>
                <w:p w:rsidR="00107469" w:rsidRPr="00107469" w:rsidRDefault="00107469" w:rsidP="00107469">
                  <w:pPr>
                    <w:spacing w:after="0" w:line="240" w:lineRule="auto"/>
                    <w:rPr>
                      <w:rFonts w:ascii="Bebas Neue Regular" w:hAnsi="Bebas Neue Regular" w:cs="Open Sans Light"/>
                      <w:color w:val="606261"/>
                      <w:spacing w:val="20"/>
                      <w:sz w:val="32"/>
                      <w:szCs w:val="32"/>
                    </w:rPr>
                  </w:pPr>
                  <w:r w:rsidRPr="00107469">
                    <w:rPr>
                      <w:rFonts w:ascii="Bebas Neue Regular" w:hAnsi="Bebas Neue Regular" w:cs="Open Sans Light"/>
                      <w:color w:val="606261"/>
                      <w:spacing w:val="20"/>
                      <w:sz w:val="32"/>
                      <w:szCs w:val="32"/>
                    </w:rPr>
                    <w:t>English Teacher (2012 &gt; Present)</w:t>
                  </w:r>
                </w:p>
                <w:p w:rsidR="00107469" w:rsidRPr="00107469" w:rsidRDefault="00107469" w:rsidP="00107469">
                  <w:pPr>
                    <w:rPr>
                      <w:rFonts w:ascii="Bebas Neue Regular" w:hAnsi="Bebas Neue Regular" w:cs="Open Sans Light"/>
                      <w:color w:val="606261"/>
                      <w:spacing w:val="20"/>
                      <w:sz w:val="32"/>
                      <w:szCs w:val="32"/>
                    </w:rPr>
                  </w:pPr>
                </w:p>
                <w:p w:rsidR="00107469" w:rsidRPr="00B521E1" w:rsidRDefault="00107469" w:rsidP="00107469">
                  <w:pPr>
                    <w:rPr>
                      <w:szCs w:val="30"/>
                    </w:rPr>
                  </w:pPr>
                </w:p>
                <w:p w:rsidR="002B38C2" w:rsidRPr="00107469" w:rsidRDefault="002B38C2" w:rsidP="00107469">
                  <w:pPr>
                    <w:rPr>
                      <w:szCs w:val="32"/>
                    </w:rPr>
                  </w:pPr>
                </w:p>
              </w:txbxContent>
            </v:textbox>
          </v:shape>
        </w:pict>
      </w:r>
      <w:r w:rsidR="00133A4E" w:rsidRPr="00133A4E">
        <w:rPr>
          <w:noProof/>
          <w:color w:val="515251"/>
          <w:lang w:val="en-GB" w:eastAsia="en-GB"/>
        </w:rPr>
        <w:pict>
          <v:shape id="Text Box 22" o:spid="_x0000_s1034" type="#_x0000_t202" style="position:absolute;left:0;text-align:left;margin-left:-57pt;margin-top:545.6pt;width:352.5pt;height:27.75pt;z-index:2516551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y1fuA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" filled="f" stroked="f">
            <v:textbox style="mso-next-textbox:#Text Box 22">
              <w:txbxContent>
                <w:p w:rsidR="00784F73" w:rsidRPr="00784F73" w:rsidRDefault="00784F73" w:rsidP="00784F73">
                  <w:pPr>
                    <w:spacing w:after="0" w:line="240" w:lineRule="auto"/>
                    <w:rPr>
                      <w:rFonts w:ascii="Bebas Neue Regular" w:hAnsi="Bebas Neue Regular" w:cs="Open Sans Light"/>
                      <w:color w:val="606261"/>
                      <w:spacing w:val="20"/>
                      <w:sz w:val="32"/>
                      <w:szCs w:val="32"/>
                    </w:rPr>
                  </w:pPr>
                  <w:r w:rsidRPr="00784F73">
                    <w:rPr>
                      <w:rFonts w:ascii="Bebas Neue Regular" w:hAnsi="Bebas Neue Regular" w:cs="Open Sans Light"/>
                      <w:color w:val="606261"/>
                      <w:spacing w:val="20"/>
                      <w:sz w:val="32"/>
                      <w:szCs w:val="32"/>
                    </w:rPr>
                    <w:t>South Carolina State University (2002)</w:t>
                  </w:r>
                </w:p>
                <w:p w:rsidR="00784F73" w:rsidRPr="00784F73" w:rsidRDefault="00784F73" w:rsidP="00784F73">
                  <w:pPr>
                    <w:rPr>
                      <w:rFonts w:ascii="Bebas Neue Regular" w:hAnsi="Bebas Neue Regular" w:cs="Open Sans Light"/>
                      <w:color w:val="606261"/>
                      <w:spacing w:val="20"/>
                      <w:sz w:val="32"/>
                      <w:szCs w:val="32"/>
                    </w:rPr>
                  </w:pPr>
                </w:p>
                <w:p w:rsidR="00784F73" w:rsidRPr="008040E1" w:rsidRDefault="00784F73" w:rsidP="00784F73">
                  <w:pPr>
                    <w:rPr>
                      <w:szCs w:val="26"/>
                    </w:rPr>
                  </w:pPr>
                </w:p>
                <w:p w:rsidR="00784F73" w:rsidRPr="009F6124" w:rsidRDefault="00784F73" w:rsidP="00784F73">
                  <w:pPr>
                    <w:rPr>
                      <w:szCs w:val="30"/>
                    </w:rPr>
                  </w:pPr>
                </w:p>
                <w:p w:rsidR="000379E8" w:rsidRPr="00784F73" w:rsidRDefault="000379E8" w:rsidP="00784F73">
                  <w:pPr>
                    <w:rPr>
                      <w:szCs w:val="32"/>
                    </w:rPr>
                  </w:pPr>
                </w:p>
              </w:txbxContent>
            </v:textbox>
          </v:shape>
        </w:pict>
      </w:r>
      <w:r w:rsidR="00133A4E" w:rsidRPr="00133A4E">
        <w:rPr>
          <w:noProof/>
          <w:color w:val="515251"/>
          <w:lang w:val="en-GB" w:eastAsia="en-GB"/>
        </w:rPr>
        <w:pict>
          <v:shape id="Text Box 24" o:spid="_x0000_s1035" type="#_x0000_t202" style="position:absolute;left:0;text-align:left;margin-left:-57pt;margin-top:613.45pt;width:352.5pt;height:27.7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NhTuAIAAME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" filled="f" stroked="f">
            <v:textbox style="mso-next-textbox:#Text Box 24">
              <w:txbxContent>
                <w:p w:rsidR="00784F73" w:rsidRPr="00784F73" w:rsidRDefault="00784F73" w:rsidP="00784F73">
                  <w:pPr>
                    <w:spacing w:after="0" w:line="240" w:lineRule="auto"/>
                    <w:rPr>
                      <w:rFonts w:ascii="Bebas Neue Regular" w:hAnsi="Bebas Neue Regular" w:cs="Open Sans Light"/>
                      <w:color w:val="606261"/>
                      <w:spacing w:val="20"/>
                      <w:sz w:val="32"/>
                      <w:szCs w:val="32"/>
                    </w:rPr>
                  </w:pPr>
                  <w:r w:rsidRPr="00784F73">
                    <w:rPr>
                      <w:rFonts w:ascii="Bebas Neue Regular" w:hAnsi="Bebas Neue Regular" w:cs="Open Sans Light"/>
                      <w:color w:val="606261"/>
                      <w:spacing w:val="20"/>
                      <w:sz w:val="32"/>
                      <w:szCs w:val="32"/>
                    </w:rPr>
                    <w:t>BRANSFIELD EDUCATION CENTRE (2001)</w:t>
                  </w:r>
                </w:p>
                <w:p w:rsidR="00784F73" w:rsidRPr="009F6124" w:rsidRDefault="00784F73" w:rsidP="00784F73">
                  <w:pPr>
                    <w:spacing w:after="0" w:line="240" w:lineRule="auto"/>
                    <w:rPr>
                      <w:rFonts w:ascii="Open Sans" w:hAnsi="Open Sans" w:cs="Open Sans"/>
                      <w:color w:val="EE2C2A"/>
                      <w:sz w:val="30"/>
                      <w:szCs w:val="30"/>
                    </w:rPr>
                  </w:pPr>
                </w:p>
                <w:p w:rsidR="00784F73" w:rsidRPr="008040E1" w:rsidRDefault="00784F73" w:rsidP="00784F73">
                  <w:pPr>
                    <w:rPr>
                      <w:szCs w:val="26"/>
                    </w:rPr>
                  </w:pPr>
                </w:p>
                <w:p w:rsidR="00784F73" w:rsidRPr="009F6124" w:rsidRDefault="00784F73" w:rsidP="00784F73">
                  <w:pPr>
                    <w:rPr>
                      <w:szCs w:val="30"/>
                    </w:rPr>
                  </w:pPr>
                </w:p>
                <w:p w:rsidR="000379E8" w:rsidRPr="00784F73" w:rsidRDefault="000379E8" w:rsidP="00784F73">
                  <w:pPr>
                    <w:rPr>
                      <w:szCs w:val="32"/>
                    </w:rPr>
                  </w:pPr>
                </w:p>
              </w:txbxContent>
            </v:textbox>
          </v:shape>
        </w:pict>
      </w:r>
      <w:r w:rsidR="00133A4E" w:rsidRPr="00133A4E">
        <w:rPr>
          <w:noProof/>
          <w:color w:val="515251"/>
          <w:lang w:val="en-GB" w:eastAsia="en-GB"/>
        </w:rPr>
        <w:pict>
          <v:shape id="Text Box 23" o:spid="_x0000_s1036" type="#_x0000_t202" style="position:absolute;left:0;text-align:left;margin-left:-57pt;margin-top:568.1pt;width:348.75pt;height:40.15pt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4b3c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" filled="f" stroked="f">
            <v:textbox style="mso-next-textbox:#Text Box 23">
              <w:txbxContent>
                <w:p w:rsidR="00784F73" w:rsidRPr="00784F73" w:rsidRDefault="00784F73" w:rsidP="00784F73">
                  <w:pPr>
                    <w:spacing w:line="360" w:lineRule="auto"/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</w:pPr>
                  <w:r w:rsidRPr="00784F73"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  <w:t>Certificate of Education (Career Development)</w:t>
                  </w:r>
                </w:p>
                <w:p w:rsidR="00784F73" w:rsidRPr="009F6124" w:rsidRDefault="00784F73" w:rsidP="00784F73">
                  <w:pPr>
                    <w:rPr>
                      <w:rFonts w:ascii="Open Sans Light" w:hAnsi="Open Sans Light" w:cs="Open Sans Light"/>
                      <w:color w:val="343434"/>
                    </w:rPr>
                  </w:pPr>
                </w:p>
                <w:p w:rsidR="00784F73" w:rsidRPr="00D9237A" w:rsidRDefault="00784F73" w:rsidP="00784F73"/>
                <w:p w:rsidR="00784F73" w:rsidRPr="00DF1535" w:rsidRDefault="00784F73" w:rsidP="00784F73">
                  <w:pPr>
                    <w:rPr>
                      <w:szCs w:val="26"/>
                    </w:rPr>
                  </w:pPr>
                </w:p>
                <w:p w:rsidR="00784F73" w:rsidRPr="008040E1" w:rsidRDefault="00784F73" w:rsidP="00784F73"/>
                <w:p w:rsidR="00784F73" w:rsidRPr="009F6124" w:rsidRDefault="00784F73" w:rsidP="00784F73"/>
                <w:p w:rsidR="000379E8" w:rsidRPr="00784F73" w:rsidRDefault="000379E8" w:rsidP="00784F73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="00133A4E" w:rsidRPr="00133A4E">
        <w:rPr>
          <w:noProof/>
          <w:color w:val="515251"/>
          <w:lang w:val="en-GB" w:eastAsia="en-GB"/>
        </w:rPr>
        <w:pict>
          <v:shape id="Text Box 25" o:spid="_x0000_s1037" type="#_x0000_t202" style="position:absolute;left:0;text-align:left;margin-left:-57pt;margin-top:635.95pt;width:348.75pt;height:40.1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" filled="f" stroked="f">
            <v:textbox style="mso-next-textbox:#Text Box 25">
              <w:txbxContent>
                <w:p w:rsidR="00784F73" w:rsidRPr="00784F73" w:rsidRDefault="00784F73" w:rsidP="00784F73">
                  <w:pPr>
                    <w:spacing w:line="360" w:lineRule="auto"/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</w:pPr>
                  <w:r w:rsidRPr="00784F73"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  <w:t>BA in English</w:t>
                  </w:r>
                </w:p>
                <w:p w:rsidR="00784F73" w:rsidRPr="00D9237A" w:rsidRDefault="00784F73" w:rsidP="00784F73"/>
                <w:p w:rsidR="00784F73" w:rsidRPr="00DF1535" w:rsidRDefault="00784F73" w:rsidP="00784F73">
                  <w:pPr>
                    <w:rPr>
                      <w:szCs w:val="26"/>
                    </w:rPr>
                  </w:pPr>
                </w:p>
                <w:p w:rsidR="00784F73" w:rsidRPr="008040E1" w:rsidRDefault="00784F73" w:rsidP="00784F73"/>
                <w:p w:rsidR="00784F73" w:rsidRPr="009F6124" w:rsidRDefault="00784F73" w:rsidP="00784F73"/>
                <w:p w:rsidR="000379E8" w:rsidRPr="00784F73" w:rsidRDefault="000379E8" w:rsidP="00784F73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="00133A4E" w:rsidRPr="00133A4E">
        <w:rPr>
          <w:noProof/>
          <w:color w:val="515251"/>
          <w:lang w:val="en-GB" w:eastAsia="en-GB"/>
        </w:rPr>
        <w:pict>
          <v:shape id="Text Box 31" o:spid="_x0000_s1040" type="#_x0000_t202" style="position:absolute;left:0;text-align:left;margin-left:315.75pt;margin-top:231.75pt;width:203.7pt;height:484.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" filled="f" stroked="f">
            <v:textbox style="mso-next-textbox:#Text Box 31">
              <w:txbxContent>
                <w:p w:rsidR="00107469" w:rsidRPr="00107469" w:rsidRDefault="00107469" w:rsidP="00107469">
                  <w:pPr>
                    <w:spacing w:after="0"/>
                    <w:textAlignment w:val="top"/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</w:pPr>
                  <w:proofErr w:type="gramStart"/>
                  <w:r w:rsidRPr="00107469"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  <w:t>Highly enthusiastic professional with distinct talent on bringing life to classroom through the various teaching, guidance, and counseling skills.</w:t>
                  </w:r>
                  <w:proofErr w:type="gramEnd"/>
                  <w:r w:rsidRPr="00107469"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  <w:t xml:space="preserve"> </w:t>
                  </w:r>
                </w:p>
                <w:p w:rsidR="00107469" w:rsidRPr="00107469" w:rsidRDefault="00107469" w:rsidP="00107469">
                  <w:pPr>
                    <w:spacing w:after="0"/>
                    <w:textAlignment w:val="top"/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</w:pPr>
                  <w:proofErr w:type="gramStart"/>
                  <w:r w:rsidRPr="00107469"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  <w:t>Proven ability for discovering the different learning styles of students.</w:t>
                  </w:r>
                  <w:proofErr w:type="gramEnd"/>
                </w:p>
                <w:p w:rsidR="00107469" w:rsidRPr="00107469" w:rsidRDefault="00107469" w:rsidP="00107469">
                  <w:pPr>
                    <w:spacing w:after="0"/>
                    <w:textAlignment w:val="top"/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</w:pPr>
                  <w:proofErr w:type="gramStart"/>
                  <w:r w:rsidRPr="00107469">
                    <w:rPr>
                      <w:rFonts w:ascii="Open Sans Light" w:hAnsi="Open Sans Light" w:cs="Open Sans Light"/>
                      <w:color w:val="606261"/>
                      <w:sz w:val="24"/>
                      <w:szCs w:val="24"/>
                    </w:rPr>
                    <w:t>Looking to contribute my knowledge and skills in a school that offers a genuine opportunity for career progression.</w:t>
                  </w:r>
                  <w:proofErr w:type="gramEnd"/>
                </w:p>
                <w:p w:rsidR="00107469" w:rsidRPr="00DF1535" w:rsidRDefault="00107469" w:rsidP="00107469">
                  <w:pPr>
                    <w:spacing w:after="0"/>
                    <w:textAlignment w:val="top"/>
                    <w:rPr>
                      <w:rFonts w:ascii="Georgia" w:hAnsi="Georgia"/>
                      <w:color w:val="FFFFFF"/>
                      <w:sz w:val="28"/>
                      <w:szCs w:val="24"/>
                    </w:rPr>
                  </w:pPr>
                </w:p>
                <w:p w:rsidR="00107469" w:rsidRPr="00DF1535" w:rsidRDefault="00107469" w:rsidP="00107469">
                  <w:pPr>
                    <w:rPr>
                      <w:rFonts w:ascii="Georgia" w:hAnsi="Georgia"/>
                      <w:color w:val="FFFFFF"/>
                      <w:sz w:val="28"/>
                      <w:szCs w:val="24"/>
                    </w:rPr>
                  </w:pPr>
                </w:p>
                <w:p w:rsidR="00107469" w:rsidRPr="00DF1535" w:rsidRDefault="00107469" w:rsidP="00107469">
                  <w:pPr>
                    <w:rPr>
                      <w:rFonts w:ascii="Raleway Light" w:hAnsi="Raleway Light"/>
                      <w:color w:val="FFFFFF"/>
                    </w:rPr>
                  </w:pPr>
                </w:p>
                <w:p w:rsidR="00107469" w:rsidRPr="004543BE" w:rsidRDefault="00107469" w:rsidP="00107469">
                  <w:pPr>
                    <w:rPr>
                      <w:color w:val="FFFFFF"/>
                      <w:szCs w:val="26"/>
                    </w:rPr>
                  </w:pPr>
                </w:p>
                <w:p w:rsidR="00107469" w:rsidRPr="00574A3A" w:rsidRDefault="00107469" w:rsidP="00107469">
                  <w:pPr>
                    <w:spacing w:line="240" w:lineRule="auto"/>
                    <w:jc w:val="both"/>
                    <w:rPr>
                      <w:rFonts w:ascii="Open Sans Light" w:hAnsi="Open Sans Light" w:cs="Open Sans Light"/>
                      <w:color w:val="FFFFFF"/>
                      <w:lang w:val="fr-FR"/>
                    </w:rPr>
                  </w:pPr>
                  <w:r w:rsidRPr="00574A3A">
                    <w:rPr>
                      <w:rFonts w:ascii="Open Sans Light" w:hAnsi="Open Sans Light" w:cs="Open Sans Light"/>
                      <w:color w:val="FFFFFF"/>
                      <w:lang w:val="fr-FR"/>
                    </w:rPr>
                    <w:t>.</w:t>
                  </w:r>
                </w:p>
                <w:p w:rsidR="00107469" w:rsidRPr="00B521E1" w:rsidRDefault="00107469" w:rsidP="00107469"/>
                <w:p w:rsidR="000379E8" w:rsidRPr="00107469" w:rsidRDefault="000379E8" w:rsidP="00107469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="00133A4E" w:rsidRPr="00133A4E">
        <w:rPr>
          <w:noProof/>
          <w:color w:val="515251"/>
          <w:lang w:val="en-GB" w:eastAsia="en-GB"/>
        </w:rPr>
        <w:pict>
          <v:shape id="Text Box 30" o:spid="_x0000_s1041" type="#_x0000_t202" style="position:absolute;left:0;text-align:left;margin-left:316.05pt;margin-top:188.25pt;width:213.45pt;height:43.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m+CvAIAAMM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" filled="f" stroked="f">
            <v:textbox style="mso-next-textbox:#Text Box 30">
              <w:txbxContent>
                <w:p w:rsidR="000379E8" w:rsidRPr="000A1181" w:rsidRDefault="00962269">
                  <w:pPr>
                    <w:rPr>
                      <w:rFonts w:ascii="Bebas Neue Regular" w:hAnsi="Bebas Neue Regular"/>
                      <w:color w:val="ACACAC"/>
                      <w:spacing w:val="40"/>
                      <w:sz w:val="56"/>
                      <w:szCs w:val="56"/>
                    </w:rPr>
                  </w:pPr>
                  <w:r w:rsidRPr="000A1181">
                    <w:rPr>
                      <w:rFonts w:ascii="Bebas Neue Regular" w:hAnsi="Bebas Neue Regular"/>
                      <w:color w:val="ACACAC"/>
                      <w:spacing w:val="40"/>
                      <w:sz w:val="56"/>
                      <w:szCs w:val="56"/>
                    </w:rPr>
                    <w:t>OBJECTIVES</w:t>
                  </w:r>
                </w:p>
              </w:txbxContent>
            </v:textbox>
          </v:shape>
        </w:pict>
      </w:r>
      <w:r w:rsidR="00133A4E" w:rsidRPr="00133A4E">
        <w:rPr>
          <w:noProof/>
          <w:color w:val="515251"/>
          <w:lang w:val="en-GB" w:eastAsia="en-GB"/>
        </w:rPr>
        <w:pict>
          <v:rect id="Rectangle 28" o:spid="_x0000_s1043" style="position:absolute;left:0;text-align:left;margin-left:-1in;margin-top:-1in;width:612pt;height:18pt;z-index:25167462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" fillcolor="#e3e3e3" stroked="f" strokeweight="1pt"/>
        </w:pict>
      </w:r>
      <w:r w:rsidR="00133A4E" w:rsidRPr="00133A4E">
        <w:rPr>
          <w:noProof/>
          <w:color w:val="515251"/>
          <w:lang w:val="en-GB" w:eastAsia="en-GB"/>
        </w:rPr>
        <w:pict>
          <v:rect id="Rectangle 61" o:spid="_x0000_s1042" style="position:absolute;left:0;text-align:left;margin-left:-1in;margin-top:-1in;width:375.75pt;height:11in;z-index:251641854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" fillcolor="#f7f8f8" stroked="f">
            <w10:wrap anchorx="margin"/>
          </v:rect>
        </w:pic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 Sans Light">
    <w:altName w:val="Corbel"/>
    <w:charset w:val="00"/>
    <w:family w:val="swiss"/>
    <w:pitch w:val="variable"/>
    <w:sig w:usb0="00000001" w:usb1="4000205B" w:usb2="00000028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Bebas Neue Bold">
    <w:altName w:val="Arial"/>
    <w:panose1 w:val="00000000000000000000"/>
    <w:charset w:val="00"/>
    <w:family w:val="swiss"/>
    <w:notTrueType/>
    <w:pitch w:val="variable"/>
    <w:sig w:usb0="00000001" w:usb1="0000005B" w:usb2="00000000" w:usb3="00000000" w:csb0="00000097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Raleway Light">
    <w:altName w:val="Segoe Script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AwNLIwMTQ1MzA0NTZV0lEKTi0uzszPAykwrAUAYyhkKiwAAAA="/>
  </w:docVars>
  <w:rsids>
    <w:rsidRoot w:val="00F350DF"/>
    <w:rsid w:val="00000C37"/>
    <w:rsid w:val="000379E8"/>
    <w:rsid w:val="0006640C"/>
    <w:rsid w:val="00091850"/>
    <w:rsid w:val="000A1181"/>
    <w:rsid w:val="00106071"/>
    <w:rsid w:val="00107469"/>
    <w:rsid w:val="00133501"/>
    <w:rsid w:val="00133A4E"/>
    <w:rsid w:val="001B0A2E"/>
    <w:rsid w:val="001B0B70"/>
    <w:rsid w:val="00221A72"/>
    <w:rsid w:val="00275729"/>
    <w:rsid w:val="002925FE"/>
    <w:rsid w:val="002B29DE"/>
    <w:rsid w:val="002B38C2"/>
    <w:rsid w:val="002D0534"/>
    <w:rsid w:val="002D233A"/>
    <w:rsid w:val="002E78E9"/>
    <w:rsid w:val="004936C1"/>
    <w:rsid w:val="005004F2"/>
    <w:rsid w:val="00522A4B"/>
    <w:rsid w:val="005C07E3"/>
    <w:rsid w:val="00663760"/>
    <w:rsid w:val="00672D61"/>
    <w:rsid w:val="006F6F64"/>
    <w:rsid w:val="0073072D"/>
    <w:rsid w:val="00784F73"/>
    <w:rsid w:val="007A08FC"/>
    <w:rsid w:val="007B2DB9"/>
    <w:rsid w:val="007F5AA7"/>
    <w:rsid w:val="00842A93"/>
    <w:rsid w:val="008723CE"/>
    <w:rsid w:val="00873349"/>
    <w:rsid w:val="00876618"/>
    <w:rsid w:val="008822E9"/>
    <w:rsid w:val="008D2A86"/>
    <w:rsid w:val="00946063"/>
    <w:rsid w:val="00962269"/>
    <w:rsid w:val="009F043B"/>
    <w:rsid w:val="00A31282"/>
    <w:rsid w:val="00A7087D"/>
    <w:rsid w:val="00AA0B70"/>
    <w:rsid w:val="00B113AA"/>
    <w:rsid w:val="00B52B19"/>
    <w:rsid w:val="00C17AAA"/>
    <w:rsid w:val="00C2338D"/>
    <w:rsid w:val="00CA1786"/>
    <w:rsid w:val="00CB45FC"/>
    <w:rsid w:val="00D32F5C"/>
    <w:rsid w:val="00D36313"/>
    <w:rsid w:val="00D72B62"/>
    <w:rsid w:val="00E01E28"/>
    <w:rsid w:val="00E50BA0"/>
    <w:rsid w:val="00EC0250"/>
    <w:rsid w:val="00ED0F6D"/>
    <w:rsid w:val="00F350DF"/>
    <w:rsid w:val="00F4413B"/>
    <w:rsid w:val="00F629E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ru v:ext="edit" colors="#9c9c90,#f9f9f7,#efefe6,#edf1f2,#dce1e2,#e3e2e2,#c9a3c8,#f3f1f3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2F5C"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Guess</cp:lastModifiedBy>
  <cp:revision>19</cp:revision>
  <dcterms:created xsi:type="dcterms:W3CDTF">2018-03-07T10:03:00Z</dcterms:created>
  <dcterms:modified xsi:type="dcterms:W3CDTF">2020-01-04T10:27:00Z</dcterms:modified>
</cp:coreProperties>
</file>